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rogram</w:t>
      </w:r>
      <w:r>
        <w:t xml:space="preserve"> </w:t>
      </w:r>
      <w:r>
        <w:t xml:space="preserve">in</w:t>
      </w:r>
      <w:r>
        <w:t xml:space="preserve"> </w:t>
      </w:r>
      <w:r>
        <w:t xml:space="preserve">Argentina</w:t>
      </w:r>
      <w:r>
        <w:t xml:space="preserve"> </w:t>
      </w:r>
      <w:r>
        <w:t xml:space="preserve">Córdoba</w:t>
      </w:r>
    </w:p>
    <w:bookmarkStart w:id="21" w:name="scholarship-application-letter"/>
    <w:p>
      <w:pPr>
        <w:pStyle w:val="Heading1"/>
      </w:pPr>
      <w:r>
        <w:t xml:space="preserve">SCHOLARSHIP APPLICATION LETTER</w:t>
      </w:r>
    </w:p>
    <w:bookmarkStart w:id="20" w:name="Xe0983fa99b0bcaeae1dd34f3ff8c05c1d093930"/>
    <w:p>
      <w:pPr>
        <w:pStyle w:val="Heading2"/>
      </w:pPr>
      <w:r>
        <w:t xml:space="preserve">FOR PHARMACIST TRAINING PROGRAM IN ARGENTINA CÓRDOB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Selection Committee</w:t>
      </w:r>
    </w:p>
    <w:p>
      <w:pPr>
        <w:pStyle w:val="BodyText"/>
      </w:pPr>
      <w:r>
        <w:rPr>
          <w:bCs/>
          <w:b/>
        </w:rPr>
        <w:t xml:space="preserve">Scholarship Foundation for Pharmaceutical Excellence</w:t>
      </w:r>
    </w:p>
    <w:p>
      <w:pPr>
        <w:pStyle w:val="BodyText"/>
      </w:pPr>
      <w:r>
        <w:rPr>
          <w:bCs/>
          <w:b/>
        </w:rPr>
        <w:t xml:space="preserve">Av. Sarmiento 1234, Ciudad Autónoma de Buenos Aires, Argentina</w:t>
      </w:r>
    </w:p>
    <w:bookmarkStart w:id="22" w:name="Xb4967734e6f70c92d937b2edec8ea12b0eaefb8"/>
    <w:p>
      <w:pPr>
        <w:pStyle w:val="Heading2"/>
      </w:pPr>
      <w:r>
        <w:t xml:space="preserve">Subject: Application for Scholarship to Complete Pharmacist Training in Córdoba, Argentina</w:t>
      </w:r>
    </w:p>
    <w:p>
      <w:pPr>
        <w:pStyle w:val="FirstParagraph"/>
      </w:pPr>
      <w:r>
        <w:t xml:space="preserve">Dear Esteemed Members of the Scholarship Selection Committee,</w:t>
      </w:r>
    </w:p>
    <w:p>
      <w:pPr>
        <w:pStyle w:val="BodyText"/>
      </w:pPr>
      <w:r>
        <w:t xml:space="preserve">It is with profound enthusiasm and unwavering dedication that I submit my application for the prestigious scholarship to complete my advanced training as a Pharmacist within the esteemed educational framework of Córdoba, Argentina. Having dedicated six years to foundational studies in pharmaceutical sciences at [Your University], I now stand at a critical juncture where specialized training in Argentina’s vibrant healthcare ecosystem is essential to fulfill my commitment to community health advancement. This Scholarship Application Letter embodies not merely a request for financial support, but a solemn pledge to contribute meaningfully to the pharmacy landscape of Córdoba—a city renowned for its pioneering spirit in medical innovation and compassionate healthcare delivery.</w:t>
      </w:r>
    </w:p>
    <w:p>
      <w:pPr>
        <w:pStyle w:val="BodyText"/>
      </w:pPr>
      <w:r>
        <w:t xml:space="preserve">My journey toward becoming a Pharmacist began during my undergraduate studies when I volunteered at rural health clinics in [Your Home Country], where I witnessed firsthand how limited access to pharmaceutical expertise directly correlates with preventable health crises. This experience crystallized my resolve to pursue pharmacy as a vocation rather than merely a profession. My academic record, consistently ranking among the top 5% of my class with honors in Clinical Pharmacy and Pharmacotherapeutics, reflects both intellectual rigor and empathetic engagement with patient needs. However, I recognized that true mastery requires immersion in diverse healthcare environments—a realization that led me to seek advanced training specifically within Argentina’s culturally rich medical context.</w:t>
      </w:r>
    </w:p>
    <w:p>
      <w:pPr>
        <w:pStyle w:val="BodyText"/>
      </w:pPr>
      <w:r>
        <w:t xml:space="preserve">Argentina Córdoba presents an unparalleled setting for this specialized training. As the nation’s second-largest city and a hub of pharmaceutical education, Córdoba offers access to institutions like the Universidad Nacional de Córdoba (UNC), where groundbreaking research in rural healthcare delivery and traditional medicine integration is reshaping Latin American pharmacology. The city’s unique position—strategically located between Argentina’s fertile agricultural heartland and its expanding urban centers—creates a dynamic laboratory for addressing complex health challenges, from managing chronic diseases in aging populations to ensuring medication accessibility in remote communities. I am particularly drawn to Córdoba’s innovative "Farmacia Comunitaria" model, which empowers pharmacists as primary healthcare coordinators rather than mere dispensers—a philosophy that resonates deeply with my own vision for the profession.</w:t>
      </w:r>
    </w:p>
    <w:p>
      <w:pPr>
        <w:pStyle w:val="BodyText"/>
      </w:pPr>
      <w:r>
        <w:t xml:space="preserve">The financial barrier to completing this critical phase of my training is substantial. The cost of advanced pharmacy residency programs in Córdoba—including specialized coursework in Tropical Pharmacy, Spanish-language medical communication, and community health management—exceeds $18,000 USD. Without this scholarship, I would be compelled to accept a less rigorous program in my home country or defer my studies indefinitely. This scholarship represents far more than tuition support; it is an investment in building sustainable healthcare capacity within Córdoba’s underserved communities. My proposed plan includes: (1) Completing the UNC residency program with focus on pharmaceutical care for elderly populations, a growing demographic in Córdoba; (2) Developing a community outreach initiative collaborating with local health centers to reduce medication non-adherence; and (3) Establishing an intercultural pharmacy mentorship network between Córdoba’s university and rural clinics.</w:t>
      </w:r>
    </w:p>
    <w:p>
      <w:pPr>
        <w:pStyle w:val="BodyText"/>
      </w:pPr>
      <w:r>
        <w:t xml:space="preserve">What distinguishes my application is my deep commitment to Argentina’s healthcare ethos. During a six-month cultural immersion in Córdoba last year, I volunteered at the Hospital de Clínicas José de San Martín, observing how pharmacists collaborate with physicians in real-time treatment protocols—a practice uncommon in my home country. This experience revealed how Córdoba’s integrated healthcare model reduces patient wait times by 40% while improving treatment adherence. I also learned Spanish fluently through intensive study at the Instituto Cultural Argentino, ensuring I can communicate effectively with patients and colleagues without language barriers—a prerequisite for ethical pharmacy practice in Argentina.</w:t>
      </w:r>
    </w:p>
    <w:p>
      <w:pPr>
        <w:pStyle w:val="BodyText"/>
      </w:pPr>
      <w:r>
        <w:t xml:space="preserve">My long-term vision is to establish a community pharmacy network in Córdoba’s northern suburbs, an area currently experiencing a 25% shortage of pharmacists. Drawing on UNC’s research on "pharmacy-led health education," I will develop culturally tailored medication management programs addressing conditions prevalent among Córdoba’s indigenous communities and immigrant populations. This initiative aligns with Argentina’s National Health Plan 2030, which prioritizes equitable access to pharmaceutical services. As a Pharmacist, I aim to bridge gaps between clinical care and community needs—transforming pharmacies from transactional spaces into health empowerment centers where patients learn not just about their medications, but about holistic wellness.</w:t>
      </w:r>
    </w:p>
    <w:p>
      <w:pPr>
        <w:pStyle w:val="BodyText"/>
      </w:pPr>
      <w:r>
        <w:t xml:space="preserve">I am aware that this Scholarship Application Letter represents more than academic pursuit; it embodies a covenant with Argentina’s future healthcare landscape. In Córdoba, I have seen how pharmacists are catalysts for public health—whether through vaccination drives in rural towns or managing diabetes prevention programs in urban neighborhoods. My ambition is to become one such catalyst, contributing to the city’s reputation as Latin America’s pharmacy innovation capital. The scholarship will enable me to join this transformative movement, bringing my global perspective while learning from Córdoba’s profound healthcare traditions.</w:t>
      </w:r>
    </w:p>
    <w:p>
      <w:pPr>
        <w:pStyle w:val="BodyText"/>
      </w:pPr>
      <w:r>
        <w:t xml:space="preserve">My credentials are further validated by a research project on "Medication Adherence Strategies in Low-Resource Settings," published in the *Journal of International Pharmacy Practice* (2023), and an internship at [Relevant Hospital] where I implemented a patient counseling protocol adopted by three clinics. These experiences have solidified my understanding that effective pharmacy practice requires both clinical excellence and deep community engagement—principles perfectly embodied in Córdoba’s healthcare philosophy.</w:t>
      </w:r>
    </w:p>
    <w:p>
      <w:pPr>
        <w:pStyle w:val="BodyText"/>
      </w:pPr>
      <w:r>
        <w:t xml:space="preserve">I am prepared to give my full commitment to this scholarship, dedicating 100% of my academic focus to advancing pharmaceutical care in Argentina. I offer not just a student, but a future Pharmacist ready to serve as an advocate for health equity. Should this application be approved, I will maintain rigorous progress reports and participate actively in Córdoba’s pharmacy community through volunteer initiatives during my residency.</w:t>
      </w:r>
    </w:p>
    <w:p>
      <w:pPr>
        <w:pStyle w:val="BodyText"/>
      </w:pPr>
      <w:r>
        <w:t xml:space="preserve">Thank you for considering my application with the seriousness it deserves. I have attached all required documentation, including academic transcripts, letters of recommendation from faculty at [Your University] and UNC-affiliated practitioners, and proof of Spanish language proficiency. I welcome the opportunity to discuss how my training as a Pharmacist will contribute to Córdoba’s healthcare legacy during an interview at your convenience.</w:t>
      </w:r>
    </w:p>
    <w:p>
      <w:pPr>
        <w:pStyle w:val="BodyText"/>
      </w:pPr>
      <w:r>
        <w:t xml:space="preserve">Sincerely,</w:t>
      </w:r>
    </w:p>
    <w:p>
      <w:pPr>
        <w:pStyle w:val="BodyText"/>
      </w:pPr>
      <w:r>
        <w:t xml:space="preserve">[Your Signature]</w:t>
      </w:r>
    </w:p>
    <w:p>
      <w:pPr>
        <w:pStyle w:val="BodyText"/>
      </w:pPr>
      <w:r>
        <w:t xml:space="preserve">[Your Typed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Program in Argentina Córdoba</dc:title>
  <dc:creator/>
  <dc:language>en</dc:language>
  <cp:keywords/>
  <dcterms:created xsi:type="dcterms:W3CDTF">2025-12-10T07:02:46Z</dcterms:created>
  <dcterms:modified xsi:type="dcterms:W3CDTF">2025-12-10T07:02:46Z</dcterms:modified>
</cp:coreProperties>
</file>

<file path=docProps/custom.xml><?xml version="1.0" encoding="utf-8"?>
<Properties xmlns="http://schemas.openxmlformats.org/officeDocument/2006/custom-properties" xmlns:vt="http://schemas.openxmlformats.org/officeDocument/2006/docPropsVTypes"/>
</file>